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FF573A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7</w:t>
      </w:r>
      <w:r w:rsidR="005855E4">
        <w:rPr>
          <w:rFonts w:ascii="AT*Toronto" w:hAnsi="AT*Toronto"/>
          <w:b/>
          <w:sz w:val="32"/>
        </w:rPr>
        <w:t>5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5855E4" w:rsidRPr="00DB449E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FF573A">
        <w:t>86</w:t>
      </w:r>
      <w:r w:rsidRPr="00DB449E">
        <w:t>/2</w:t>
      </w:r>
      <w:r w:rsidR="003150A0">
        <w:t>5</w:t>
      </w:r>
      <w:r w:rsidRPr="00DB449E">
        <w:t xml:space="preserve">/K voči </w:t>
      </w:r>
      <w:r w:rsidR="00FF573A" w:rsidRPr="00A37BF9">
        <w:t>verejn</w:t>
      </w:r>
      <w:r w:rsidR="00FF573A">
        <w:t xml:space="preserve">ej funkcionárke Kataríne </w:t>
      </w:r>
      <w:proofErr w:type="spellStart"/>
      <w:r w:rsidR="00FF573A">
        <w:t>Vršanskej</w:t>
      </w:r>
      <w:proofErr w:type="spellEnd"/>
      <w:r w:rsidR="00FF573A">
        <w:t>, bývalej členke predstavenstva Agentúry pre núdzové zásoby ropy a ropných výrobkov</w:t>
      </w:r>
      <w:r w:rsidR="00FF573A">
        <w:t>.</w:t>
      </w: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5855E4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FF573A">
        <w:t>uznesením č. 500</w:t>
      </w:r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FF573A" w:rsidRPr="00A37BF9">
        <w:t>verejn</w:t>
      </w:r>
      <w:r w:rsidR="00FF573A">
        <w:t xml:space="preserve">ej funkcionárke Kataríne </w:t>
      </w:r>
      <w:proofErr w:type="spellStart"/>
      <w:r w:rsidR="00FF573A">
        <w:t>Vršanskej</w:t>
      </w:r>
      <w:proofErr w:type="spellEnd"/>
      <w:r w:rsidR="00FF573A">
        <w:t>, bývalej členke predstavenstva Agentúry pre núdzové zásoby ropy a ropných výrobkov</w:t>
      </w:r>
    </w:p>
    <w:p w:rsidR="00FF573A" w:rsidRPr="003850F1" w:rsidRDefault="00FF573A" w:rsidP="005855E4">
      <w:pPr>
        <w:ind w:firstLine="540"/>
        <w:jc w:val="both"/>
      </w:pPr>
      <w:bookmarkStart w:id="0" w:name="_GoBack"/>
      <w:bookmarkEnd w:id="0"/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573A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34EAE60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5B45F6-6B27-49AB-B2F4-49F61922A6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68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4</cp:revision>
  <cp:lastPrinted>2022-03-17T12:58:00Z</cp:lastPrinted>
  <dcterms:created xsi:type="dcterms:W3CDTF">2022-03-15T08:00:00Z</dcterms:created>
  <dcterms:modified xsi:type="dcterms:W3CDTF">2025-09-29T12:15:00Z</dcterms:modified>
</cp:coreProperties>
</file>